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1dae3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8d8609d-0768-40fe-a008-b5818154074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7Z</dcterms:created>
  <dcterms:modified xsi:type="dcterms:W3CDTF">2023-06-30T1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